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Cover</w:t>
      </w:r>
      <w:r>
        <w:t xml:space="preserve"> </w:t>
      </w:r>
      <w:r>
        <w:t xml:space="preserve">Letter</w:t>
      </w:r>
    </w:p>
    <w:bookmarkStart w:id="20" w:name="cover-letter"/>
    <w:p>
      <w:pPr>
        <w:pStyle w:val="Heading2"/>
      </w:pPr>
      <w:r>
        <w:t xml:space="preserve">Cover Letter</w:t>
      </w:r>
    </w:p>
    <w:p>
      <w:pPr>
        <w:pStyle w:val="FirstParagraph"/>
      </w:pPr>
      <w:r>
        <w:t xml:space="preserve">Dear [Hiring Manager's Name],</w:t>
      </w:r>
    </w:p>
    <w:p>
      <w:pPr>
        <w:pStyle w:val="BodyText"/>
      </w:pPr>
      <w:r>
        <w:t xml:space="preserve">I am writing to express my enthusiastic interest in the Education Administrator position at [School/Institution Name] in New Zealand Auckland. With a decade of experience in educational leadership, a deep commitment to fostering inclusive learning environments, and a strong alignment with the values of New Zealand’s education sector, I am confident that my skills and vision will contribute meaningfully to your institution’s mission. This opportunity resonates deeply with my professional journey, as I have long admired the innovative approaches to education that define Auckland’s dynamic educational landscape.</w:t>
      </w:r>
    </w:p>
    <w:p>
      <w:pPr>
        <w:pStyle w:val="BodyText"/>
      </w:pPr>
      <w:r>
        <w:t xml:space="preserve">As an Education Administrator, I have dedicated myself to bridging the gap between policy and practice, ensuring that schools and learning institutions operate efficiently while prioritizing student well-being, academic excellence, and community engagement. My career has spanned roles in curriculum development, staff management, resource allocation, and strategic planning—each experience honing my ability to navigate complex educational systems with both precision and empathy. I understand that the role of an Education Administrator in New Zealand Auckland is not merely about administrative tasks but about cultivating a culture of lifelong learning that reflects the region’s diverse cultural and social fabric.</w:t>
      </w:r>
    </w:p>
    <w:p>
      <w:pPr>
        <w:pStyle w:val="BodyText"/>
      </w:pPr>
      <w:r>
        <w:t xml:space="preserve">New Zealand’s education system, particularly in Auckland, is renowned for its emphasis on holistic development, equity, and innovation. The city’s unique blend of urban and suburban settings presents opportunities to address the needs of a multicultural student population while adhering to national educational standards. My background includes working with schools that prioritize Māori and Pasifika students, fostering partnerships with local iwi (tribes) and community organizations, and integrating technology to enhance accessibility. These experiences have equipped me to contribute effectively to institutions in New Zealand Auckland, where the goal is not only academic success but also the empowerment of every learner.</w:t>
      </w:r>
    </w:p>
    <w:p>
      <w:pPr>
        <w:pStyle w:val="BodyText"/>
      </w:pPr>
      <w:r>
        <w:t xml:space="preserve">One of my key strengths as an Education Administrator is my ability to lead with both data-driven decision-making and a compassionate approach. For instance, while serving as a Deputy Principal at [Previous School Name], I spearheaded the implementation of a school-wide initiative to improve literacy rates among underperforming students. By analyzing performance metrics, collaborating with teachers to design targeted interventions, and engaging families through workshops, we achieved a 25% increase in reading proficiency within two years. This success underscores my belief that effective leadership in education requires a balance of analytical rigor and human connection—a philosophy I am eager to bring to your institution.</w:t>
      </w:r>
    </w:p>
    <w:p>
      <w:pPr>
        <w:pStyle w:val="BodyText"/>
      </w:pPr>
      <w:r>
        <w:t xml:space="preserve">In Auckland, where educational challenges often intersect with social and economic disparities, I have also prioritized creating inclusive spaces for marginalized students. My work on developing culturally responsive programs has included training staff on anti-racism practices, establishing mentorship networks for Pacific Islander students, and advocating for equitable access to resources. These efforts align with New Zealand’s broader goals of achieving educational equity and ensuring that every student feels valued and supported. As an Education Administrator in this region, I would be proud to continue this work, leveraging my experience to address systemic barriers and promote a sense of belonging for all learners.</w:t>
      </w:r>
    </w:p>
    <w:p>
      <w:pPr>
        <w:pStyle w:val="BodyText"/>
      </w:pPr>
      <w:r>
        <w:t xml:space="preserve">Another aspect of my role as an Education Administrator has been fostering collaboration among stakeholders. I have consistently worked closely with teachers, parents, local businesses, and government agencies to align institutional goals with community needs. For example, during my tenure at [Previous Institution], I facilitated a partnership with a local tech company to provide coding workshops for students from low-income backgrounds. This initiative not only enhanced digital literacy but also strengthened the school’s ties to the broader Auckland community. Such collaborations are vital in New Zealand Auckland, where education is deeply intertwined with social progress and economic development.</w:t>
      </w:r>
    </w:p>
    <w:p>
      <w:pPr>
        <w:pStyle w:val="BodyText"/>
      </w:pPr>
      <w:r>
        <w:t xml:space="preserve">My commitment to professional growth and continuous learning further positions me as a strong candidate for this role. I have completed advanced certifications in educational leadership, participated in national conferences on curriculum innovation, and regularly engage with research on pedagogical practices that support diverse learners. I am particularly inspired by New Zealand’s focus on “Ka Hikitia” (the Ministry of Education’s Māori education strategy) and the “Pasifika Education Plan,” which emphasize cultural responsiveness and student agency. These frameworks reflect the values I strive to embody in my work, and I am eager to contribute to similar initiatives in your institution.</w:t>
      </w:r>
    </w:p>
    <w:p>
      <w:pPr>
        <w:pStyle w:val="BodyText"/>
      </w:pPr>
      <w:r>
        <w:t xml:space="preserve">Finally, I would like to express my admiration for the vibrant educational community in New Zealand Auckland. The city’s schools are at the forefront of innovation, whether through sustainable practices, digital learning platforms, or community-based programs. As an Education Administrator, I am excited about the opportunity to contribute to this legacy while bringing fresh perspectives and a collaborative spirit. I am confident that my skills in organizational management, curriculum leadership, and stakeholder engagement will enable me to make a meaningful impact at [School/Institution Name].</w:t>
      </w:r>
    </w:p>
    <w:p>
      <w:pPr>
        <w:pStyle w:val="BodyText"/>
      </w:pPr>
      <w:r>
        <w:t xml:space="preserve">Thank you for considering my application. I would welcome the opportunity to discuss how my background and vision align with your institution’s goals. Please feel free to contact me at [Your Phone Number] or [Your Email Address] at your earliest convenience. I look forward to the possibility of contributing to the continued success of education in New Zealand Auckland.</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Cover Letter</dc:title>
  <dc:creator/>
  <dc:language>en</dc:language>
  <cp:keywords/>
  <dcterms:created xsi:type="dcterms:W3CDTF">2026-07-24T08:52:04Z</dcterms:created>
  <dcterms:modified xsi:type="dcterms:W3CDTF">2026-07-24T08:52:04Z</dcterms:modified>
</cp:coreProperties>
</file>

<file path=docProps/custom.xml><?xml version="1.0" encoding="utf-8"?>
<Properties xmlns="http://schemas.openxmlformats.org/officeDocument/2006/custom-properties" xmlns:vt="http://schemas.openxmlformats.org/officeDocument/2006/docPropsVTypes"/>
</file>